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064"/>
        <w:gridCol w:w="1006"/>
        <w:gridCol w:w="1005"/>
        <w:gridCol w:w="481"/>
        <w:gridCol w:w="1005"/>
        <w:gridCol w:w="1005"/>
        <w:gridCol w:w="481"/>
        <w:gridCol w:w="1005"/>
        <w:gridCol w:w="1005"/>
        <w:gridCol w:w="481"/>
        <w:gridCol w:w="1005"/>
        <w:gridCol w:w="1005"/>
        <w:gridCol w:w="481"/>
        <w:gridCol w:w="1005"/>
        <w:gridCol w:w="1005"/>
        <w:gridCol w:w="481"/>
      </w:tblGrid>
      <w:tr w:rsidR="00E64471" w14:paraId="62FF17AB" w14:textId="77777777" w:rsidTr="00E64471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D3D3D3"/>
              <w:left w:val="single" w:sz="0" w:space="0" w:color="D3D3D3"/>
            </w:tcBorders>
          </w:tcPr>
          <w:p w14:paraId="553C51DA" w14:textId="77777777" w:rsidR="00E64471" w:rsidRDefault="00E64471">
            <w:pPr>
              <w:keepNext/>
              <w:spacing w:after="60"/>
            </w:pP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061CF509" w14:textId="77777777" w:rsidR="00E6447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atitude (°N)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1FF10FC5" w14:textId="77777777" w:rsidR="00E6447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Longitude (°W)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7DF6C690" w14:textId="77777777" w:rsidR="00E6447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Depth (m)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</w:tcBorders>
          </w:tcPr>
          <w:p w14:paraId="7F2C85E2" w14:textId="77777777" w:rsidR="00E6447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Surface Temperature (°C)</w:t>
            </w:r>
          </w:p>
        </w:tc>
        <w:tc>
          <w:tcPr>
            <w:tcW w:w="0" w:type="auto"/>
            <w:gridSpan w:val="3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6A192DCE" w14:textId="77777777" w:rsidR="00E64471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ottom Temperature (°C)</w:t>
            </w:r>
          </w:p>
        </w:tc>
      </w:tr>
      <w:tr w:rsidR="00E64471" w14:paraId="740F1C0C" w14:textId="77777777" w:rsidTr="00E64471">
        <w:trPr>
          <w:cantSplit/>
          <w:tblHeader/>
          <w:jc w:val="center"/>
        </w:trPr>
        <w:tc>
          <w:tcPr>
            <w:tcW w:w="0" w:type="auto"/>
            <w:tcBorders>
              <w:left w:val="single" w:sz="0" w:space="0" w:color="D3D3D3"/>
              <w:bottom w:val="single" w:sz="16" w:space="0" w:color="D3D3D3"/>
            </w:tcBorders>
          </w:tcPr>
          <w:p w14:paraId="6F3BE12C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Species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73A3DF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1970-2009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067CC4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2010-2019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914855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p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534BB09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1970-2009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19C1AEB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2010-2019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657E4D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p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64F1ECF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1970-2009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301C545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2010-2019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49DC3F3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p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171B78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1970-2009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29AD01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2010-2019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282E13F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p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0ABFDB9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1970-2009</w:t>
            </w:r>
          </w:p>
        </w:tc>
        <w:tc>
          <w:tcPr>
            <w:tcW w:w="0" w:type="auto"/>
            <w:tcBorders>
              <w:bottom w:val="single" w:sz="16" w:space="0" w:color="D3D3D3"/>
            </w:tcBorders>
          </w:tcPr>
          <w:p w14:paraId="7D5918C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2010-2019</w:t>
            </w:r>
          </w:p>
        </w:tc>
        <w:tc>
          <w:tcPr>
            <w:tcW w:w="0" w:type="auto"/>
            <w:tcBorders>
              <w:bottom w:val="single" w:sz="16" w:space="0" w:color="D3D3D3"/>
              <w:right w:val="single" w:sz="0" w:space="0" w:color="D3D3D3"/>
            </w:tcBorders>
          </w:tcPr>
          <w:p w14:paraId="5E18AF6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i/>
                <w:sz w:val="20"/>
              </w:rPr>
              <w:t>p</w:t>
            </w:r>
          </w:p>
        </w:tc>
      </w:tr>
      <w:tr w:rsidR="00E64471" w14:paraId="6CE5669C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B3F9B1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adian redfis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7E9C0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53A4D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0A607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23431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1BA5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6BEE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35695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174A3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79D8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3846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A87D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6AB7B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7F66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5482F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21F3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2F098E3D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9E6DC0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lewif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53AF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4C66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0BB2E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C550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72EC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A99C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3B43E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5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A085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4.1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0E7CE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B2D9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71F5F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F5F05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119A1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01FA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BC460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1E92A914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A27B33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merican lobst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5D207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3D71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4E6C7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A4AB8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5676F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8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F091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ADBBD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0CB95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F375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9E9C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B535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F8D95D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B7BDC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F8FC0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E84B0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</w:tr>
      <w:tr w:rsidR="00E64471" w14:paraId="39D1DD1E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D28D2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merican plai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C4083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7BC61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6C908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1F2F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20E9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F5DD0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2CC47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2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79ACD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0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E7D8D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76A72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F7E82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91D73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FB2C6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E3652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D4F8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775C3FE4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C9C45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merican sha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A3CAC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6E14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1C2D7D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09FB1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F168CF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E986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3A758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BB6D0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3374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7BA6F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1DA6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383F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B8F6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CA0E8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9B56C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</w:tr>
      <w:tr w:rsidR="00E64471" w14:paraId="01650212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C11DA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lantic co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15B3F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A6919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BBC1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BE30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226A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12EE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613F2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DC01F2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77AAD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15F6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6E5B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66BF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1923E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82EC5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1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B2CCB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28C20CEA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0D21BE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lantic hagfis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D4282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15330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526C8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A559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52D7A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26F76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EF1CC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30457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E5455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1D80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EA1C1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1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44DFD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B54F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07E4E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5ED0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4A3DE0BF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7646D9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lantic herr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88C48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E7624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125D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574D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0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60E7E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AD436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00F43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56AE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02C4A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3E54D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499BC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A6C7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1355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78A92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FDB60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</w:tr>
      <w:tr w:rsidR="00E64471" w14:paraId="5BBD3346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E3D8ED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lantic macker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5D84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4645D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288E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7B9F9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A59C1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15E4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B487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C8331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C806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B6A5B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1380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CF1B6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5AA3A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45B6F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894B1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5F6DD3D5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64F0A1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tlantic rock cr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700F0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FE594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33CA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9A58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F4ED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401CB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9A826D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8A89A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CFC7BF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2EE2C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BF820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D13A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189D5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5966C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C9AFE7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29E36FD0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6484F3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lack sea bass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D075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1F5CC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367B9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30D02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4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AF83F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2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66CCB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C73EA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BA4CE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2600E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FD91D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D0722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B7C02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328F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56E67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D53F1F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483D2AAF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455974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lackbelly rosefis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85774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DCB3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9D07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AEB2F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4190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7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11DC7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43ABC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74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21D65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54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29D5A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5302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5C1A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2404C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D92F8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00F59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DB118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</w:tr>
      <w:tr w:rsidR="00E64471" w14:paraId="6B285F9C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9B5AF5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Butterfis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FD4B9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A7B0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5DE5C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43D16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5A11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25B3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32B8C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79C0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59D4C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4458B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B50F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D3B2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439FA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5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000D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3D13A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</w:tr>
      <w:tr w:rsidR="00E64471" w14:paraId="3436EBC7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E8D15F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ain dogfis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B4D9F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1BACC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F4CE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5AC6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3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4DD7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2.7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11E30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006A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3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BC62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9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FC9FD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8C589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2E704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95C66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E863B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46FDB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10F5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2326F47B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000357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us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8CF67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D85FF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E56E2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0951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8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40D4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7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1E8E7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B9EF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1DD3E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580A6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94136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B9CF5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3B31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0A509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C1DB5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094EF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236AE80A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7DE6AE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wn cusk-eel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076C7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D7EC9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9D1A6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0ABED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472E8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1637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08A7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3.0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CDBB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2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F59ED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DBBA7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8DDDB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80B2C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7D76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EA8E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D3CCF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1F021926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5485F9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urbeard rockling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A4801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D2DC0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4EF08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6F111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EE635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66A46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BCDC8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8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65F9B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3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29E24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DAC73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9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19416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EEDDA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B9B28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027F4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D9439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72609675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8B89DE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ourspot flou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4D2E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8CC0A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8092F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15183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0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F663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0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0996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D9ED5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9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221A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7.1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81ECB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631BA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2869C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6DB84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443BB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B48C5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1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79A94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1A13F26D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78FC23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oosefis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6DD1A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11F7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F1786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A57D5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C6054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4BDF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B7C84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3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8A293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6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B5D3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14296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4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860CA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9FEBC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26442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128CB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C8FC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69ABBA73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47F720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ulf stream flou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02A9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EC3E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3DBDE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BD42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0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60E8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1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98BD7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A874D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96247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9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016E9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DCCF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ACD54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8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FE64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B3176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6895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E9E4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</w:tr>
      <w:tr w:rsidR="00E64471" w14:paraId="0102D8F5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1CBCBE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Haddo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81C59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86731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A4AF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19D69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7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4B47C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7.7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0DC27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E9030D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26E4B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FFB0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EEBD4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0E07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0FA5C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584CE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B83A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56A1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17935CD6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9ED1E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Jonah crab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1A87F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1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DFF66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FC090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F271D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06E07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ECD8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FEE7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EC221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3FA6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09666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A97CD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2729A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750A6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D40D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4CC0F6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50CCEB1C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D2B74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ittle sk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58ACF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F0B04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A6D21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D63E0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5860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0.3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48AE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115BC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FB441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06C9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03B4B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3825E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13A1F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39EC7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3108E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2FCCB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64D36059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46337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ngfin squ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F313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4FC49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36159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E662C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80C8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4DB7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54A1B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2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D1E3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4.5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0CB59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9F2FB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F6020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2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B8A72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F055A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9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1224F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5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21981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47724014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241B90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Longhorn sculp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2260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89AC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178B4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4716B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3EF78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AA740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1C15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D2815D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9C27F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6769C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513FB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5720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F4FCC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2C7B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03CA3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4BA1E4EC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1128C5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rthern sand lanc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55B77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6BA53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AE4B8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937ED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6A67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DC4C2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62BE8D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34F22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3A8E3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6EE24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EB486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46AA9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0BE5E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7EE65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569BC0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06CA52CA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D81936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rthern searobi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4C008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BD726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DA525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9703D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3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C312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2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76159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26D75D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0C34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0795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C342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1992D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23E1D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9B6F0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FF912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6F3ED5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00BC697D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D6C7F5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orthern shortfin squid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1BAC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3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28182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.8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437A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491D6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F9B06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0BA1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20661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0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FA4B3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0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A2541C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9F26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FB4EAE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.8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A3799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BF34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32280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36072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414D9AA7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27947C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Ocean pout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83C1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69BB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AFC4DF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20644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2987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8EA21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DC01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5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EF5FA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1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5DBC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3CD45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2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AA8A7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0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8E929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9A1D1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5A053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617D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76C0E441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32C2B2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Offshore ha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64123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1A880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.4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E0CD5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2F5F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1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132A1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2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42D65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26094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3F70D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D8C5D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2AABD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10003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E45FD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3EC27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6D12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3A0E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14E23D3A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19B1B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ollock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A840A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C4814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A09FB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1C135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F8F3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C5B57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CFDF4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B4F44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0CAAC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FF68D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3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6682F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BBC6D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C7963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DACF1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46882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360F7120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53939D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ed ha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52DB0F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AA8CF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EDBFC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E256F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4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2EDAE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8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0D15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BB04F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4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B9565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4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1F15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04771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A6B9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0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DDD0A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9A5FE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5CD99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9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15093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779C9163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73B2EB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Rosette sk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A3902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DD02A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7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BB912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BEF1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3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CF229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3.4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6FA6C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5E97B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1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EECC0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1.5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6EBA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5A88B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A6B7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91EB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5CB16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0E31C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988112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3F6B1A8A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827ADA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cu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AFC8A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B15EC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8D9CE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CA4FD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3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65F53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2.2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7C764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33A7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76E6E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853FE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150CB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B5475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F05B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0BE66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93911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18FEC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637716E3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E5F6C1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a raven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37FCB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E5DD1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5F2CB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44651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8.3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E7FF8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7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37AE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CF7A2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9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8D78B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8.8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5CE2D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7639B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076B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266F7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8E27A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4173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4AB7B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3C8C66BA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B5E4C5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ea scallop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163F6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8AD9C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.2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D0E00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2F9D2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1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AC998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0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8A273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EF65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0C680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EBB6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7BAA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71667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7511D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393AF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971C5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275247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70265592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4DCDDA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ilver ha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DF0DB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6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1D35E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3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3AA1A1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B7B42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87272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8.6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65EC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9F076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58.9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EBF81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9.9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98BBD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AA66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7FB1C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3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D548F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CDB7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5C0C6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543FF4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2A463C11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ADAB64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mooth dogfis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94DDA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07ACE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8.6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80E8F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763DD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3.8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2F79C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2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60DB1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C1893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9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BA2C5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9.7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430CB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4CD5C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B102D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C6AEA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26E72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E9CA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BC80C" w14:textId="77777777" w:rsidR="00E64471" w:rsidRDefault="00E64471">
            <w:pPr>
              <w:keepNext/>
              <w:spacing w:after="60"/>
              <w:jc w:val="right"/>
            </w:pPr>
          </w:p>
        </w:tc>
      </w:tr>
      <w:tr w:rsidR="00E64471" w14:paraId="72F4D32E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37B2B7F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mooth sk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40806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89C98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105140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DE8ED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71B75D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84DD3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6BF6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89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A808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1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71A34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915AF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6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5AB75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37DAF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D7500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26F04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DC4FF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7A5372FC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566FBE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piny dogfish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09926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1829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3B64D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797AC3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B5E73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72DAED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45A2A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2.9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7E66F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4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841F53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68274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B6A2E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94844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2BA0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C8A25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09F6F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4015EAE5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6F1BEA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potted ha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8ECF4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B2A69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DD9D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8B68B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3.7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D43A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3.2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59D56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5BD76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3.3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3A3A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40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89DC3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D2EE3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08CC6F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9770C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CD58F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1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DA755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D539C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5</w:t>
            </w:r>
          </w:p>
        </w:tc>
      </w:tr>
      <w:tr w:rsidR="00E64471" w14:paraId="6627499B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E1331A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Summer flou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72331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39.4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1F514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7EBD2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2C6F1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2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AFB0D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71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FBA8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4424C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5.1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43248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6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DC56A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F462A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4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79D71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3.2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3E7F0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9CF7C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B6AD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2.8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9E54C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</w:tr>
      <w:tr w:rsidR="00E64471" w14:paraId="7F23797F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3FAE0E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Thorny sk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05146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6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EC413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8E51E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E96FAD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6E0862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44447C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041B5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98DD3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6AC12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C809D8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2926C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C08F9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5210D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6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35BDDC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5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58939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5D08B89B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F8F553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hite hak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FE8321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6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D76EE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C5A09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AF1F3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8.3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4E6B9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8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81253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7D87C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CE73D8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3F192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B4FEC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9E092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3061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9DDC8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6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20F82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D18A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75113EC6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9EF3A4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indowpan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F5B28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CF61C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0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E6DC9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AA849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AE9ED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69.8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0076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F8D2D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6.0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BD1C1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2.39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EC12C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98FD0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0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302AA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9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0D6C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9B89A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77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FC6F7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7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44DBB2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6A0D108F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A224F2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inter flou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702AD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7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2916A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9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580C7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E329B7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42E51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B31B54A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04A5E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1.1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CAC5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.1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B5166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7EBC2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5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05E96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6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90E2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FFAC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3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4488A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3A34E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78ABCAA2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411B17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inter skate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B8EC5D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4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508FA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0A44B7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F004D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6D2E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0581C4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5502FA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1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41897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2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42711E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FA6729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4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5472DF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8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C7D330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FDD424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C0650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9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EFE832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38EBEBAB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89AE72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Witch flou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F6468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7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FC46F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2.4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3A513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4B41C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E27B7E0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C5EFF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34CEA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62.83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FA8EB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79.6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41D6E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DF10C7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934B2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.2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B60A9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C1991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0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51A53A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28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08212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</w:tr>
      <w:tr w:rsidR="00E64471" w14:paraId="28982E70" w14:textId="77777777" w:rsidTr="00E64471">
        <w:trPr>
          <w:cantSplit/>
          <w:jc w:val="center"/>
        </w:trPr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DBCE28D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ellowtail flounder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4C167C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2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C077608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1.7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47C25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F818C5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DAECC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BA2C09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859BE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ED7AD43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E91A6" w14:textId="77777777" w:rsidR="00E64471" w:rsidRDefault="00E64471">
            <w:pPr>
              <w:keepNext/>
              <w:spacing w:after="60"/>
              <w:jc w:val="right"/>
            </w:pP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64A8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.85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25B985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.04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4AEEB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1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3F22B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96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5E0463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.52</w:t>
            </w:r>
          </w:p>
        </w:tc>
        <w:tc>
          <w:tcPr>
            <w:tcW w:w="0" w:type="auto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DB0D41" w14:textId="77777777" w:rsidR="00E64471" w:rsidRDefault="00000000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3</w:t>
            </w:r>
          </w:p>
        </w:tc>
      </w:tr>
      <w:tr w:rsidR="00E64471" w14:paraId="627DA898" w14:textId="77777777" w:rsidTr="00E64471">
        <w:trPr>
          <w:cantSplit/>
          <w:jc w:val="center"/>
        </w:trPr>
        <w:tc>
          <w:tcPr>
            <w:tcW w:w="0" w:type="auto"/>
            <w:gridSpan w:val="16"/>
          </w:tcPr>
          <w:p w14:paraId="713A3E87" w14:textId="77777777" w:rsidR="00E64471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*2017 excluded from 2010-2019 means*</w:t>
            </w:r>
          </w:p>
        </w:tc>
      </w:tr>
    </w:tbl>
    <w:p w14:paraId="09B9AA1C" w14:textId="77777777" w:rsidR="00E64471" w:rsidRDefault="00E64471">
      <w:pPr>
        <w:pStyle w:val="FirstParagraph"/>
      </w:pPr>
    </w:p>
    <w:sectPr w:rsidR="00E64471" w:rsidSect="003F3242">
      <w:pgSz w:w="15840" w:h="12240" w:orient="landscape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68792B" w14:textId="77777777" w:rsidR="00554FFF" w:rsidRDefault="00554FFF">
      <w:pPr>
        <w:spacing w:after="0"/>
      </w:pPr>
      <w:r>
        <w:separator/>
      </w:r>
    </w:p>
  </w:endnote>
  <w:endnote w:type="continuationSeparator" w:id="0">
    <w:p w14:paraId="46B4BA85" w14:textId="77777777" w:rsidR="00554FFF" w:rsidRDefault="00554FF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D40C14B" w14:textId="77777777" w:rsidR="00554FFF" w:rsidRDefault="00554FFF">
      <w:r>
        <w:separator/>
      </w:r>
    </w:p>
  </w:footnote>
  <w:footnote w:type="continuationSeparator" w:id="0">
    <w:p w14:paraId="6969FA5D" w14:textId="77777777" w:rsidR="00554FFF" w:rsidRDefault="00554FF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7893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0189177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64471"/>
    <w:rsid w:val="003F3242"/>
    <w:rsid w:val="004517DA"/>
    <w:rsid w:val="00554FFF"/>
    <w:rsid w:val="0097569A"/>
    <w:rsid w:val="00E644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D1DCBDB"/>
  <w15:docId w15:val="{61605499-C8FC-7045-BD31-535A81400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592</Words>
  <Characters>3379</Characters>
  <Application>Microsoft Office Word</Application>
  <DocSecurity>0</DocSecurity>
  <Lines>28</Lines>
  <Paragraphs>7</Paragraphs>
  <ScaleCrop>false</ScaleCrop>
  <Company/>
  <LinksUpToDate>false</LinksUpToDate>
  <CharactersWithSpaces>39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ly Lovas</cp:lastModifiedBy>
  <cp:revision>3</cp:revision>
  <dcterms:created xsi:type="dcterms:W3CDTF">2023-08-21T17:21:00Z</dcterms:created>
  <dcterms:modified xsi:type="dcterms:W3CDTF">2023-08-22T16:30:00Z</dcterms:modified>
</cp:coreProperties>
</file>